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9D9" w:rsidRPr="008972AA" w:rsidRDefault="00647E7B" w:rsidP="001B19D9">
      <w:pPr>
        <w:pStyle w:val="NoSpacing"/>
        <w:jc w:val="center"/>
        <w:rPr>
          <w:rFonts w:ascii="Georgia" w:hAnsi="Georgia"/>
          <w:b/>
        </w:rPr>
      </w:pPr>
      <w:r w:rsidRPr="008972AA">
        <w:rPr>
          <w:rFonts w:ascii="Georgia" w:hAnsi="Georgia"/>
          <w:b/>
        </w:rPr>
        <w:t>NPRE 247</w:t>
      </w:r>
      <w:r w:rsidR="001B19D9" w:rsidRPr="008972AA">
        <w:rPr>
          <w:rFonts w:ascii="Georgia" w:hAnsi="Georgia"/>
          <w:b/>
        </w:rPr>
        <w:t>, Modeling Nuclear Energy System</w:t>
      </w:r>
    </w:p>
    <w:p w:rsidR="00647E7B" w:rsidRPr="008972AA" w:rsidRDefault="00647E7B" w:rsidP="00647E7B">
      <w:pPr>
        <w:pStyle w:val="NoSpacing"/>
        <w:rPr>
          <w:rFonts w:ascii="Georgia" w:hAnsi="Georgia"/>
        </w:rPr>
      </w:pPr>
    </w:p>
    <w:p w:rsidR="009C2605" w:rsidRPr="00595718" w:rsidRDefault="009C2605" w:rsidP="00647E7B">
      <w:pPr>
        <w:pStyle w:val="NoSpacing"/>
        <w:rPr>
          <w:rFonts w:ascii="Georgia" w:hAnsi="Georgia"/>
          <w:b/>
        </w:rPr>
      </w:pPr>
      <w:r w:rsidRPr="00595718">
        <w:rPr>
          <w:rFonts w:ascii="Georgia" w:hAnsi="Georgia"/>
          <w:b/>
        </w:rPr>
        <w:t>Computer Project 1</w:t>
      </w:r>
      <w:r w:rsidR="00424F16" w:rsidRPr="00595718">
        <w:rPr>
          <w:rFonts w:ascii="Georgia" w:hAnsi="Georgia"/>
          <w:b/>
        </w:rPr>
        <w:t xml:space="preserve">: </w:t>
      </w:r>
      <w:bookmarkStart w:id="0" w:name="_GoBack"/>
      <w:r w:rsidR="00C845FE" w:rsidRPr="00595718">
        <w:rPr>
          <w:rFonts w:ascii="Georgia" w:hAnsi="Georgia"/>
          <w:b/>
        </w:rPr>
        <w:t>S</w:t>
      </w:r>
      <w:r w:rsidR="00424F16" w:rsidRPr="00595718">
        <w:rPr>
          <w:rFonts w:ascii="Georgia" w:hAnsi="Georgia"/>
          <w:b/>
        </w:rPr>
        <w:t xml:space="preserve">olution of 3 component decay </w:t>
      </w:r>
      <w:r w:rsidR="006A23DB">
        <w:rPr>
          <w:rFonts w:ascii="Georgia" w:hAnsi="Georgia"/>
          <w:b/>
        </w:rPr>
        <w:t>chain</w:t>
      </w:r>
      <w:bookmarkEnd w:id="0"/>
    </w:p>
    <w:p w:rsidR="00904877" w:rsidRDefault="00904877" w:rsidP="00904877">
      <w:pPr>
        <w:pStyle w:val="NoSpacing"/>
        <w:rPr>
          <w:rFonts w:ascii="Georgia" w:hAnsi="Georgia"/>
        </w:rPr>
      </w:pPr>
      <w:r w:rsidRPr="00057082">
        <w:rPr>
          <w:rFonts w:ascii="Georgia" w:hAnsi="Georgia"/>
        </w:rPr>
        <w:t>Due:</w:t>
      </w:r>
      <w:r w:rsidRPr="00057082">
        <w:rPr>
          <w:rFonts w:ascii="Georgia" w:hAnsi="Georgia"/>
        </w:rPr>
        <w:tab/>
      </w:r>
      <w:r w:rsidRPr="00057082">
        <w:rPr>
          <w:rFonts w:ascii="Georgia" w:hAnsi="Georgia"/>
        </w:rPr>
        <w:tab/>
      </w:r>
      <w:r w:rsidR="0037609F">
        <w:rPr>
          <w:rFonts w:ascii="Georgia" w:hAnsi="Georgia"/>
        </w:rPr>
        <w:t>see Compass2G annou</w:t>
      </w:r>
      <w:r w:rsidR="00533B45">
        <w:rPr>
          <w:rFonts w:ascii="Georgia" w:hAnsi="Georgia"/>
        </w:rPr>
        <w:t>n</w:t>
      </w:r>
      <w:r w:rsidR="0037609F">
        <w:rPr>
          <w:rFonts w:ascii="Georgia" w:hAnsi="Georgia"/>
        </w:rPr>
        <w:t>cement</w:t>
      </w:r>
    </w:p>
    <w:p w:rsidR="000279FF" w:rsidRPr="008972AA" w:rsidRDefault="000279FF" w:rsidP="00B11315">
      <w:pPr>
        <w:pStyle w:val="NoSpacing"/>
        <w:rPr>
          <w:rFonts w:ascii="Georgia" w:hAnsi="Georgia"/>
        </w:rPr>
      </w:pPr>
    </w:p>
    <w:p w:rsidR="00EA488C" w:rsidRPr="008972AA" w:rsidRDefault="00EA488C" w:rsidP="00647E7B">
      <w:pPr>
        <w:pStyle w:val="NoSpacing"/>
        <w:rPr>
          <w:rFonts w:ascii="Georgia" w:hAnsi="Georgia"/>
        </w:rPr>
      </w:pPr>
      <w:r w:rsidRPr="008972AA">
        <w:rPr>
          <w:rFonts w:ascii="Georgia" w:hAnsi="Georgia"/>
        </w:rPr>
        <w:t xml:space="preserve">Write a computer </w:t>
      </w:r>
      <w:r w:rsidR="00154D24" w:rsidRPr="008972AA">
        <w:rPr>
          <w:rFonts w:ascii="Georgia" w:hAnsi="Georgia"/>
        </w:rPr>
        <w:t>program</w:t>
      </w:r>
      <w:r w:rsidRPr="008972AA">
        <w:rPr>
          <w:rFonts w:ascii="Georgia" w:hAnsi="Georgia"/>
        </w:rPr>
        <w:t xml:space="preserve"> to solve </w:t>
      </w:r>
      <w:r w:rsidR="00933C83" w:rsidRPr="008972AA">
        <w:rPr>
          <w:rFonts w:ascii="Georgia" w:hAnsi="Georgia"/>
        </w:rPr>
        <w:t>a</w:t>
      </w:r>
      <w:r w:rsidRPr="008972AA">
        <w:rPr>
          <w:rFonts w:ascii="Georgia" w:hAnsi="Georgia"/>
        </w:rPr>
        <w:t xml:space="preserve"> set of</w:t>
      </w:r>
      <w:r w:rsidR="00BA5814" w:rsidRPr="008972AA">
        <w:rPr>
          <w:rFonts w:ascii="Georgia" w:hAnsi="Georgia"/>
        </w:rPr>
        <w:t xml:space="preserve"> </w:t>
      </w:r>
      <w:r w:rsidRPr="008972AA">
        <w:rPr>
          <w:rFonts w:ascii="Georgia" w:hAnsi="Georgia"/>
        </w:rPr>
        <w:t>3 decay equations (</w:t>
      </w:r>
      <w:r w:rsidR="00700ADB">
        <w:rPr>
          <w:rFonts w:ascii="Georgia" w:hAnsi="Georgia"/>
        </w:rPr>
        <w:t>N</w:t>
      </w:r>
      <w:r w:rsidRPr="008972AA">
        <w:rPr>
          <w:rFonts w:ascii="Georgia" w:hAnsi="Georgia"/>
          <w:vertAlign w:val="subscript"/>
        </w:rPr>
        <w:t>A</w:t>
      </w:r>
      <w:r w:rsidRPr="008972AA">
        <w:rPr>
          <w:rFonts w:ascii="Georgia" w:hAnsi="Georgia"/>
        </w:rPr>
        <w:t xml:space="preserve"> </w:t>
      </w:r>
      <w:r w:rsidRPr="008972AA">
        <w:rPr>
          <w:rFonts w:ascii="Georgia" w:hAnsi="Georgia"/>
        </w:rPr>
        <w:sym w:font="Wingdings" w:char="F0E0"/>
      </w:r>
      <w:r w:rsidRPr="008972AA">
        <w:rPr>
          <w:rFonts w:ascii="Georgia" w:hAnsi="Georgia"/>
        </w:rPr>
        <w:t xml:space="preserve"> </w:t>
      </w:r>
      <w:r w:rsidR="00700ADB">
        <w:rPr>
          <w:rFonts w:ascii="Georgia" w:hAnsi="Georgia"/>
        </w:rPr>
        <w:t>N</w:t>
      </w:r>
      <w:r w:rsidRPr="008972AA">
        <w:rPr>
          <w:rFonts w:ascii="Georgia" w:hAnsi="Georgia"/>
          <w:vertAlign w:val="subscript"/>
        </w:rPr>
        <w:t>B</w:t>
      </w:r>
      <w:r w:rsidRPr="008972AA">
        <w:rPr>
          <w:rFonts w:ascii="Georgia" w:hAnsi="Georgia"/>
        </w:rPr>
        <w:t xml:space="preserve"> </w:t>
      </w:r>
      <w:r w:rsidRPr="008972AA">
        <w:rPr>
          <w:rFonts w:ascii="Georgia" w:hAnsi="Georgia"/>
        </w:rPr>
        <w:sym w:font="Wingdings" w:char="F0E0"/>
      </w:r>
      <w:r w:rsidRPr="008972AA">
        <w:rPr>
          <w:rFonts w:ascii="Georgia" w:hAnsi="Georgia"/>
        </w:rPr>
        <w:t xml:space="preserve"> </w:t>
      </w:r>
      <w:r w:rsidR="00700ADB">
        <w:rPr>
          <w:rFonts w:ascii="Georgia" w:hAnsi="Georgia"/>
        </w:rPr>
        <w:t>N</w:t>
      </w:r>
      <w:r w:rsidRPr="008972AA">
        <w:rPr>
          <w:rFonts w:ascii="Georgia" w:hAnsi="Georgia"/>
          <w:vertAlign w:val="subscript"/>
        </w:rPr>
        <w:t>C</w:t>
      </w:r>
      <w:r w:rsidRPr="008972AA">
        <w:rPr>
          <w:rFonts w:ascii="Georgia" w:hAnsi="Georgia"/>
        </w:rPr>
        <w:t xml:space="preserve">, </w:t>
      </w:r>
      <w:r w:rsidR="00700ADB">
        <w:rPr>
          <w:rFonts w:ascii="Georgia" w:hAnsi="Georgia"/>
        </w:rPr>
        <w:t>N</w:t>
      </w:r>
      <w:r w:rsidRPr="008972AA">
        <w:rPr>
          <w:rFonts w:ascii="Georgia" w:hAnsi="Georgia"/>
          <w:vertAlign w:val="subscript"/>
        </w:rPr>
        <w:t>C</w:t>
      </w:r>
      <w:r w:rsidR="000279FF" w:rsidRPr="008972AA">
        <w:rPr>
          <w:rFonts w:ascii="Georgia" w:hAnsi="Georgia"/>
        </w:rPr>
        <w:t xml:space="preserve"> is stable) </w:t>
      </w:r>
      <w:r w:rsidRPr="008972AA">
        <w:rPr>
          <w:rFonts w:ascii="Georgia" w:hAnsi="Georgia"/>
        </w:rPr>
        <w:t>numerically and analytically.</w:t>
      </w:r>
      <w:r w:rsidR="004E79C8" w:rsidRPr="008972AA">
        <w:rPr>
          <w:rFonts w:ascii="Georgia" w:hAnsi="Georgia"/>
        </w:rPr>
        <w:t xml:space="preserve">  </w:t>
      </w:r>
      <w:r w:rsidR="000279FF" w:rsidRPr="008972AA">
        <w:rPr>
          <w:rFonts w:ascii="Georgia" w:hAnsi="Georgia"/>
        </w:rPr>
        <w:t>U</w:t>
      </w:r>
      <w:r w:rsidR="004E79C8" w:rsidRPr="008972AA">
        <w:rPr>
          <w:rFonts w:ascii="Georgia" w:hAnsi="Georgia"/>
        </w:rPr>
        <w:t xml:space="preserve">se </w:t>
      </w:r>
      <w:r w:rsidR="000279FF" w:rsidRPr="008972AA">
        <w:rPr>
          <w:rFonts w:ascii="Georgia" w:hAnsi="Georgia"/>
        </w:rPr>
        <w:t xml:space="preserve">a forward difference </w:t>
      </w:r>
      <w:r w:rsidR="004E79C8" w:rsidRPr="008972AA">
        <w:rPr>
          <w:rFonts w:ascii="Georgia" w:hAnsi="Georgia"/>
        </w:rPr>
        <w:t>approximation (explicit scheme)</w:t>
      </w:r>
      <w:r w:rsidR="000279FF" w:rsidRPr="008972AA">
        <w:rPr>
          <w:rFonts w:ascii="Georgia" w:hAnsi="Georgia"/>
        </w:rPr>
        <w:t xml:space="preserve"> for the numerical solution.</w:t>
      </w:r>
      <w:r w:rsidR="005F7791" w:rsidRPr="008972AA">
        <w:rPr>
          <w:rFonts w:ascii="Georgia" w:hAnsi="Georgia"/>
        </w:rPr>
        <w:t xml:space="preserve">  The </w:t>
      </w:r>
      <w:r w:rsidR="00793142" w:rsidRPr="008972AA">
        <w:rPr>
          <w:rFonts w:ascii="Georgia" w:hAnsi="Georgia"/>
        </w:rPr>
        <w:t xml:space="preserve">main program </w:t>
      </w:r>
      <w:r w:rsidR="005F7791" w:rsidRPr="008972AA">
        <w:rPr>
          <w:rFonts w:ascii="Georgia" w:hAnsi="Georgia"/>
        </w:rPr>
        <w:t xml:space="preserve">should call </w:t>
      </w:r>
      <w:r w:rsidR="00793142" w:rsidRPr="008972AA">
        <w:rPr>
          <w:rFonts w:ascii="Georgia" w:hAnsi="Georgia"/>
        </w:rPr>
        <w:t>functions</w:t>
      </w:r>
      <w:r w:rsidR="00BD19D0" w:rsidRPr="008972AA">
        <w:rPr>
          <w:rFonts w:ascii="Georgia" w:hAnsi="Georgia"/>
        </w:rPr>
        <w:t>/subroutines</w:t>
      </w:r>
      <w:r w:rsidR="00793142" w:rsidRPr="008972AA">
        <w:rPr>
          <w:rFonts w:ascii="Georgia" w:hAnsi="Georgia"/>
        </w:rPr>
        <w:t xml:space="preserve"> to do the following:</w:t>
      </w:r>
    </w:p>
    <w:p w:rsidR="006C7A6F" w:rsidRPr="008972AA" w:rsidRDefault="00793142" w:rsidP="006C7A6F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 xml:space="preserve">Read </w:t>
      </w:r>
      <w:r w:rsidR="00196222" w:rsidRPr="008972AA">
        <w:rPr>
          <w:rFonts w:ascii="Georgia" w:hAnsi="Georgia"/>
        </w:rPr>
        <w:t xml:space="preserve">input file with the </w:t>
      </w:r>
      <w:r w:rsidRPr="008972AA">
        <w:rPr>
          <w:rFonts w:ascii="Georgia" w:hAnsi="Georgia"/>
        </w:rPr>
        <w:t>input data</w:t>
      </w:r>
      <w:r w:rsidR="006C7A6F" w:rsidRPr="008972AA">
        <w:rPr>
          <w:rFonts w:ascii="Georgia" w:hAnsi="Georgia"/>
        </w:rPr>
        <w:t>:</w:t>
      </w:r>
    </w:p>
    <w:p w:rsidR="006C7A6F" w:rsidRPr="008972AA" w:rsidRDefault="006C7A6F" w:rsidP="006C7A6F">
      <w:pPr>
        <w:pStyle w:val="NoSpacing"/>
        <w:numPr>
          <w:ilvl w:val="1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>d</w:t>
      </w:r>
      <w:r w:rsidR="00793142" w:rsidRPr="008972AA">
        <w:rPr>
          <w:rFonts w:ascii="Georgia" w:hAnsi="Georgia"/>
        </w:rPr>
        <w:t>ecay constants:</w:t>
      </w:r>
      <w:r w:rsidR="00793142" w:rsidRPr="008972AA">
        <w:rPr>
          <w:rFonts w:ascii="Georgia" w:hAnsi="Georgia"/>
        </w:rPr>
        <w:tab/>
      </w:r>
      <w:r w:rsidR="00793142" w:rsidRPr="008972AA">
        <w:rPr>
          <w:rFonts w:ascii="Georgia" w:hAnsi="Georgia"/>
        </w:rPr>
        <w:tab/>
      </w:r>
      <w:r w:rsidR="00793142" w:rsidRPr="008972AA">
        <w:rPr>
          <w:rFonts w:ascii="Symbol" w:hAnsi="Symbol"/>
        </w:rPr>
        <w:t></w:t>
      </w:r>
      <w:r w:rsidR="00793142" w:rsidRPr="008972AA">
        <w:rPr>
          <w:rFonts w:ascii="Georgia" w:hAnsi="Georgia"/>
          <w:vertAlign w:val="subscript"/>
        </w:rPr>
        <w:t>A</w:t>
      </w:r>
      <w:r w:rsidR="00AD732E" w:rsidRPr="008972AA">
        <w:rPr>
          <w:rFonts w:ascii="Georgia" w:hAnsi="Georgia"/>
        </w:rPr>
        <w:t>,</w:t>
      </w:r>
      <w:r w:rsidR="00793142" w:rsidRPr="008972AA">
        <w:rPr>
          <w:rFonts w:ascii="Georgia" w:hAnsi="Georgia"/>
        </w:rPr>
        <w:t xml:space="preserve"> </w:t>
      </w:r>
      <w:r w:rsidR="00793142" w:rsidRPr="008972AA">
        <w:rPr>
          <w:rFonts w:ascii="Symbol" w:hAnsi="Symbol"/>
        </w:rPr>
        <w:t></w:t>
      </w:r>
      <w:r w:rsidR="00793142" w:rsidRPr="008972AA">
        <w:rPr>
          <w:rFonts w:ascii="Georgia" w:hAnsi="Georgia"/>
          <w:vertAlign w:val="subscript"/>
        </w:rPr>
        <w:t>B</w:t>
      </w:r>
    </w:p>
    <w:p w:rsidR="006C7A6F" w:rsidRPr="008972AA" w:rsidRDefault="006C7A6F" w:rsidP="006C7A6F">
      <w:pPr>
        <w:pStyle w:val="NoSpacing"/>
        <w:numPr>
          <w:ilvl w:val="1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>i</w:t>
      </w:r>
      <w:r w:rsidR="00793142" w:rsidRPr="008972AA">
        <w:rPr>
          <w:rFonts w:ascii="Georgia" w:hAnsi="Georgia"/>
        </w:rPr>
        <w:t>nitial conditions:</w:t>
      </w:r>
      <w:r w:rsidR="00793142" w:rsidRPr="008972AA">
        <w:rPr>
          <w:rFonts w:ascii="Georgia" w:hAnsi="Georgia"/>
        </w:rPr>
        <w:tab/>
      </w:r>
      <w:r w:rsidR="00793142" w:rsidRPr="008972AA">
        <w:rPr>
          <w:rFonts w:ascii="Georgia" w:hAnsi="Georgia"/>
        </w:rPr>
        <w:tab/>
      </w:r>
      <w:r w:rsidR="0083134D">
        <w:rPr>
          <w:rFonts w:ascii="Georgia" w:hAnsi="Georgia"/>
        </w:rPr>
        <w:t>N</w:t>
      </w:r>
      <w:r w:rsidR="0083134D" w:rsidRPr="0083134D">
        <w:rPr>
          <w:rFonts w:ascii="Georgia" w:hAnsi="Georgia"/>
          <w:vertAlign w:val="subscript"/>
        </w:rPr>
        <w:t>A0</w:t>
      </w:r>
      <w:r w:rsidR="00793142" w:rsidRPr="008972AA">
        <w:rPr>
          <w:rFonts w:ascii="Georgia" w:hAnsi="Georgia"/>
        </w:rPr>
        <w:t xml:space="preserve">, </w:t>
      </w:r>
      <w:r w:rsidR="0083134D">
        <w:rPr>
          <w:rFonts w:ascii="Georgia" w:hAnsi="Georgia"/>
        </w:rPr>
        <w:t>N</w:t>
      </w:r>
      <w:r w:rsidR="00793142" w:rsidRPr="0083134D">
        <w:rPr>
          <w:rFonts w:ascii="Georgia" w:hAnsi="Georgia"/>
          <w:vertAlign w:val="subscript"/>
        </w:rPr>
        <w:t>B0</w:t>
      </w:r>
      <w:r w:rsidR="00793142" w:rsidRPr="008972AA">
        <w:rPr>
          <w:rFonts w:ascii="Georgia" w:hAnsi="Georgia"/>
        </w:rPr>
        <w:t xml:space="preserve">, </w:t>
      </w:r>
      <w:r w:rsidR="0083134D">
        <w:rPr>
          <w:rFonts w:ascii="Georgia" w:hAnsi="Georgia"/>
        </w:rPr>
        <w:t>N</w:t>
      </w:r>
      <w:r w:rsidR="00793142" w:rsidRPr="0083134D">
        <w:rPr>
          <w:rFonts w:ascii="Georgia" w:hAnsi="Georgia"/>
          <w:vertAlign w:val="subscript"/>
        </w:rPr>
        <w:t>C0</w:t>
      </w:r>
    </w:p>
    <w:p w:rsidR="00793142" w:rsidRPr="008972AA" w:rsidRDefault="006C7A6F" w:rsidP="006C7A6F">
      <w:pPr>
        <w:pStyle w:val="NoSpacing"/>
        <w:numPr>
          <w:ilvl w:val="1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>n</w:t>
      </w:r>
      <w:r w:rsidR="00793142" w:rsidRPr="008972AA">
        <w:rPr>
          <w:rFonts w:ascii="Georgia" w:hAnsi="Georgia"/>
        </w:rPr>
        <w:t>umerical parameters:</w:t>
      </w:r>
      <w:r w:rsidR="00793142" w:rsidRPr="008972AA">
        <w:rPr>
          <w:rFonts w:ascii="Georgia" w:hAnsi="Georgia"/>
        </w:rPr>
        <w:tab/>
      </w:r>
      <w:r w:rsidR="00793142" w:rsidRPr="008972AA">
        <w:rPr>
          <w:rFonts w:ascii="Symbol" w:hAnsi="Symbol"/>
        </w:rPr>
        <w:t></w:t>
      </w:r>
      <w:r w:rsidR="00793142" w:rsidRPr="008972AA">
        <w:rPr>
          <w:rFonts w:ascii="Georgia" w:hAnsi="Georgia"/>
        </w:rPr>
        <w:t>t, t</w:t>
      </w:r>
      <w:r w:rsidR="00793142" w:rsidRPr="008972AA">
        <w:rPr>
          <w:rFonts w:ascii="Georgia" w:hAnsi="Georgia"/>
          <w:vertAlign w:val="subscript"/>
        </w:rPr>
        <w:t>final</w:t>
      </w:r>
    </w:p>
    <w:p w:rsidR="0010620D" w:rsidRPr="008972AA" w:rsidRDefault="00793142" w:rsidP="00FA37FB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>Perform the numerical solution</w:t>
      </w:r>
      <w:r w:rsidR="00196222" w:rsidRPr="008972AA">
        <w:rPr>
          <w:rFonts w:ascii="Georgia" w:hAnsi="Georgia"/>
        </w:rPr>
        <w:t xml:space="preserve"> of the </w:t>
      </w:r>
      <w:r w:rsidR="00FA37FB" w:rsidRPr="008972AA">
        <w:rPr>
          <w:rFonts w:ascii="Georgia" w:hAnsi="Georgia"/>
        </w:rPr>
        <w:t>equations</w:t>
      </w:r>
      <w:r w:rsidR="0010620D" w:rsidRPr="008972AA">
        <w:rPr>
          <w:rFonts w:ascii="Georgia" w:hAnsi="Georgia"/>
        </w:rPr>
        <w:t xml:space="preserve"> for 0 &lt; t &lt; t</w:t>
      </w:r>
      <w:r w:rsidR="0010620D" w:rsidRPr="008972AA">
        <w:rPr>
          <w:rFonts w:ascii="Georgia" w:hAnsi="Georgia"/>
          <w:vertAlign w:val="subscript"/>
        </w:rPr>
        <w:t>final</w:t>
      </w:r>
      <w:r w:rsidR="0010620D" w:rsidRPr="008972AA">
        <w:rPr>
          <w:rFonts w:ascii="Georgia" w:hAnsi="Georgia"/>
        </w:rPr>
        <w:t>.</w:t>
      </w:r>
    </w:p>
    <w:p w:rsidR="0010620D" w:rsidRPr="008972AA" w:rsidRDefault="0010620D" w:rsidP="00FA37FB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>Perform the analytic</w:t>
      </w:r>
      <w:r w:rsidR="00FA37FB" w:rsidRPr="008972AA">
        <w:rPr>
          <w:rFonts w:ascii="Georgia" w:hAnsi="Georgia"/>
        </w:rPr>
        <w:t>al solution of the equations for 0 &lt; t &lt; t</w:t>
      </w:r>
      <w:r w:rsidR="00FA37FB" w:rsidRPr="008972AA">
        <w:rPr>
          <w:rFonts w:ascii="Georgia" w:hAnsi="Georgia"/>
          <w:vertAlign w:val="subscript"/>
        </w:rPr>
        <w:t>final</w:t>
      </w:r>
      <w:r w:rsidR="00FA37FB" w:rsidRPr="008972AA">
        <w:rPr>
          <w:rFonts w:ascii="Georgia" w:hAnsi="Georgia"/>
        </w:rPr>
        <w:t>.</w:t>
      </w:r>
    </w:p>
    <w:p w:rsidR="00D90062" w:rsidRDefault="00793142" w:rsidP="00793142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8972AA">
        <w:rPr>
          <w:rFonts w:ascii="Georgia" w:hAnsi="Georgia"/>
        </w:rPr>
        <w:t xml:space="preserve">Write results </w:t>
      </w:r>
      <w:r w:rsidR="006C7A6F" w:rsidRPr="008972AA">
        <w:rPr>
          <w:rFonts w:ascii="Georgia" w:hAnsi="Georgia"/>
        </w:rPr>
        <w:t>to</w:t>
      </w:r>
      <w:r w:rsidRPr="008972AA">
        <w:rPr>
          <w:rFonts w:ascii="Georgia" w:hAnsi="Georgia"/>
        </w:rPr>
        <w:t xml:space="preserve"> an output file that can later be used to plot the results</w:t>
      </w:r>
      <w:r w:rsidR="00947F98" w:rsidRPr="008972AA">
        <w:rPr>
          <w:rFonts w:ascii="Georgia" w:hAnsi="Georgia"/>
        </w:rPr>
        <w:t>.  T</w:t>
      </w:r>
      <w:r w:rsidR="00196222" w:rsidRPr="008972AA">
        <w:rPr>
          <w:rFonts w:ascii="Georgia" w:hAnsi="Georgia"/>
        </w:rPr>
        <w:t xml:space="preserve">he output file should also contain the parameters </w:t>
      </w:r>
      <w:r w:rsidR="009317CB" w:rsidRPr="008972AA">
        <w:rPr>
          <w:rFonts w:ascii="Georgia" w:hAnsi="Georgia"/>
        </w:rPr>
        <w:t>read from the input file</w:t>
      </w:r>
      <w:r w:rsidR="00D90062">
        <w:rPr>
          <w:rFonts w:ascii="Georgia" w:hAnsi="Georgia"/>
        </w:rPr>
        <w:t>.</w:t>
      </w:r>
    </w:p>
    <w:p w:rsidR="00091DF7" w:rsidRDefault="00091DF7" w:rsidP="00647E7B">
      <w:pPr>
        <w:pStyle w:val="NoSpacing"/>
        <w:rPr>
          <w:rFonts w:ascii="Georgia" w:hAnsi="Georgia"/>
        </w:rPr>
      </w:pPr>
    </w:p>
    <w:p w:rsidR="0019606F" w:rsidRPr="008972AA" w:rsidRDefault="0019606F" w:rsidP="00647E7B">
      <w:pPr>
        <w:pStyle w:val="NoSpacing"/>
        <w:rPr>
          <w:rFonts w:ascii="Georgia" w:hAnsi="Georgia"/>
        </w:rPr>
      </w:pPr>
      <w:r w:rsidRPr="00794138">
        <w:rPr>
          <w:rFonts w:ascii="Georgia" w:hAnsi="Georgia"/>
        </w:rPr>
        <w:t xml:space="preserve">Submit a </w:t>
      </w:r>
      <w:r w:rsidRPr="00F44F71">
        <w:rPr>
          <w:rFonts w:ascii="Georgia" w:hAnsi="Georgia"/>
        </w:rPr>
        <w:t>brief</w:t>
      </w:r>
      <w:r w:rsidRPr="00794138">
        <w:rPr>
          <w:rFonts w:ascii="Georgia" w:hAnsi="Georgia"/>
        </w:rPr>
        <w:t xml:space="preserve"> report with your </w:t>
      </w:r>
      <w:r w:rsidR="00C62FF8" w:rsidRPr="00794138">
        <w:rPr>
          <w:rFonts w:ascii="Georgia" w:hAnsi="Georgia"/>
        </w:rPr>
        <w:t>results</w:t>
      </w:r>
      <w:r w:rsidRPr="00794138">
        <w:rPr>
          <w:rFonts w:ascii="Georgia" w:hAnsi="Georgia"/>
        </w:rPr>
        <w:t>.  See separate instructions on the report format.</w:t>
      </w:r>
    </w:p>
    <w:p w:rsidR="0019606F" w:rsidRDefault="0019606F" w:rsidP="00647E7B">
      <w:pPr>
        <w:pStyle w:val="NoSpacing"/>
        <w:rPr>
          <w:rFonts w:ascii="Georgia" w:hAnsi="Georgia"/>
        </w:rPr>
      </w:pPr>
    </w:p>
    <w:p w:rsidR="00EC1F1C" w:rsidRPr="00E830B8" w:rsidRDefault="00EC1F1C" w:rsidP="00EC1F1C">
      <w:pPr>
        <w:pStyle w:val="NoSpacing"/>
        <w:rPr>
          <w:rFonts w:ascii="Georgia" w:hAnsi="Georgia"/>
          <w:u w:val="single"/>
        </w:rPr>
      </w:pPr>
      <w:r w:rsidRPr="00E830B8">
        <w:rPr>
          <w:rFonts w:ascii="Georgia" w:hAnsi="Georgia"/>
          <w:u w:val="single"/>
        </w:rPr>
        <w:t>Part 1, theory</w:t>
      </w:r>
    </w:p>
    <w:p w:rsidR="00EC1F1C" w:rsidRPr="00E830B8" w:rsidRDefault="00EC1F1C" w:rsidP="00EC1F1C">
      <w:pPr>
        <w:numPr>
          <w:ilvl w:val="0"/>
          <w:numId w:val="9"/>
        </w:numPr>
        <w:rPr>
          <w:rFonts w:ascii="Georgia" w:hAnsi="Georgia"/>
          <w:sz w:val="22"/>
          <w:szCs w:val="22"/>
        </w:rPr>
      </w:pPr>
      <w:r w:rsidRPr="00E830B8">
        <w:rPr>
          <w:rFonts w:ascii="Georgia" w:hAnsi="Georgia"/>
          <w:sz w:val="22"/>
          <w:szCs w:val="22"/>
        </w:rPr>
        <w:t>Show differenti</w:t>
      </w:r>
      <w:r>
        <w:rPr>
          <w:rFonts w:ascii="Georgia" w:hAnsi="Georgia"/>
          <w:sz w:val="22"/>
          <w:szCs w:val="22"/>
        </w:rPr>
        <w:t>al equations you are solving (-10</w:t>
      </w:r>
      <w:r w:rsidRPr="00E830B8">
        <w:rPr>
          <w:rFonts w:ascii="Georgia" w:hAnsi="Georgia"/>
          <w:sz w:val="22"/>
          <w:szCs w:val="22"/>
        </w:rPr>
        <w:t>%).</w:t>
      </w:r>
    </w:p>
    <w:p w:rsidR="00EC1F1C" w:rsidRPr="00E830B8" w:rsidRDefault="00EC1F1C" w:rsidP="00EC1F1C">
      <w:pPr>
        <w:numPr>
          <w:ilvl w:val="0"/>
          <w:numId w:val="9"/>
        </w:numPr>
        <w:rPr>
          <w:rFonts w:ascii="Georgia" w:hAnsi="Georgia"/>
          <w:sz w:val="22"/>
          <w:szCs w:val="22"/>
        </w:rPr>
      </w:pPr>
      <w:r w:rsidRPr="00E830B8">
        <w:rPr>
          <w:rFonts w:ascii="Georgia" w:hAnsi="Georgia"/>
          <w:sz w:val="22"/>
          <w:szCs w:val="22"/>
        </w:rPr>
        <w:t xml:space="preserve">Show </w:t>
      </w:r>
      <w:r w:rsidR="003C1A06">
        <w:rPr>
          <w:rFonts w:ascii="Georgia" w:hAnsi="Georgia"/>
          <w:sz w:val="22"/>
          <w:szCs w:val="22"/>
        </w:rPr>
        <w:t xml:space="preserve">complete derivation of </w:t>
      </w:r>
      <w:r w:rsidRPr="00E830B8">
        <w:rPr>
          <w:rFonts w:ascii="Georgia" w:hAnsi="Georgia"/>
          <w:sz w:val="22"/>
          <w:szCs w:val="22"/>
        </w:rPr>
        <w:t xml:space="preserve">analytic solution </w:t>
      </w:r>
      <w:r>
        <w:rPr>
          <w:rFonts w:ascii="Georgia" w:hAnsi="Georgia"/>
          <w:sz w:val="22"/>
          <w:szCs w:val="22"/>
        </w:rPr>
        <w:t>(-10</w:t>
      </w:r>
      <w:r w:rsidRPr="00E830B8">
        <w:rPr>
          <w:rFonts w:ascii="Georgia" w:hAnsi="Georgia"/>
          <w:sz w:val="22"/>
          <w:szCs w:val="22"/>
        </w:rPr>
        <w:t>%).</w:t>
      </w:r>
    </w:p>
    <w:p w:rsidR="00EC1F1C" w:rsidRPr="00E830B8" w:rsidRDefault="00EC1F1C" w:rsidP="00EC1F1C">
      <w:pPr>
        <w:numPr>
          <w:ilvl w:val="0"/>
          <w:numId w:val="9"/>
        </w:numPr>
        <w:rPr>
          <w:rFonts w:ascii="Georgia" w:hAnsi="Georgia"/>
          <w:sz w:val="22"/>
          <w:szCs w:val="22"/>
        </w:rPr>
      </w:pPr>
      <w:r w:rsidRPr="00E830B8">
        <w:rPr>
          <w:rFonts w:ascii="Georgia" w:hAnsi="Georgia"/>
          <w:sz w:val="22"/>
          <w:szCs w:val="22"/>
        </w:rPr>
        <w:t xml:space="preserve">Show </w:t>
      </w:r>
      <w:r w:rsidR="003C1A06">
        <w:rPr>
          <w:rFonts w:ascii="Georgia" w:hAnsi="Georgia"/>
          <w:sz w:val="22"/>
          <w:szCs w:val="22"/>
        </w:rPr>
        <w:t xml:space="preserve">complete derivation of numerical solution </w:t>
      </w:r>
      <w:r w:rsidRPr="00E830B8">
        <w:rPr>
          <w:rFonts w:ascii="Georgia" w:hAnsi="Georgia"/>
          <w:sz w:val="22"/>
          <w:szCs w:val="22"/>
        </w:rPr>
        <w:t>(-</w:t>
      </w:r>
      <w:r>
        <w:rPr>
          <w:rFonts w:ascii="Georgia" w:hAnsi="Georgia"/>
          <w:sz w:val="22"/>
          <w:szCs w:val="22"/>
        </w:rPr>
        <w:t>10</w:t>
      </w:r>
      <w:r w:rsidRPr="00E830B8">
        <w:rPr>
          <w:rFonts w:ascii="Georgia" w:hAnsi="Georgia"/>
          <w:sz w:val="22"/>
          <w:szCs w:val="22"/>
        </w:rPr>
        <w:t>%).</w:t>
      </w:r>
    </w:p>
    <w:p w:rsidR="00ED045E" w:rsidRPr="00595718" w:rsidRDefault="00A70B55" w:rsidP="00ED045E">
      <w:pPr>
        <w:numPr>
          <w:ilvl w:val="0"/>
          <w:numId w:val="9"/>
        </w:numPr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t xml:space="preserve">Show </w:t>
      </w:r>
      <w:r w:rsidR="003C1A06">
        <w:rPr>
          <w:rFonts w:ascii="Georgia" w:hAnsi="Georgia"/>
          <w:sz w:val="22"/>
          <w:szCs w:val="22"/>
        </w:rPr>
        <w:t xml:space="preserve">complete derivation for </w:t>
      </w:r>
      <w:r w:rsidR="00ED045E" w:rsidRPr="00595718">
        <w:rPr>
          <w:rFonts w:ascii="Georgia" w:hAnsi="Georgia"/>
          <w:sz w:val="22"/>
          <w:szCs w:val="22"/>
        </w:rPr>
        <w:t>the time of maximum N</w:t>
      </w:r>
      <w:r w:rsidR="00ED045E" w:rsidRPr="00595718">
        <w:rPr>
          <w:rFonts w:ascii="Georgia" w:hAnsi="Georgia"/>
          <w:sz w:val="22"/>
          <w:szCs w:val="22"/>
          <w:vertAlign w:val="subscript"/>
        </w:rPr>
        <w:t>B</w:t>
      </w:r>
      <w:r w:rsidR="00ED045E" w:rsidRPr="00595718">
        <w:rPr>
          <w:rFonts w:ascii="Georgia" w:hAnsi="Georgia"/>
          <w:sz w:val="22"/>
          <w:szCs w:val="22"/>
        </w:rPr>
        <w:t xml:space="preserve"> (-10%).</w:t>
      </w:r>
    </w:p>
    <w:p w:rsidR="00EC1F1C" w:rsidRDefault="00EC1F1C" w:rsidP="00647E7B">
      <w:pPr>
        <w:pStyle w:val="NoSpacing"/>
        <w:rPr>
          <w:rFonts w:ascii="Georgia" w:hAnsi="Georgia"/>
        </w:rPr>
      </w:pPr>
    </w:p>
    <w:p w:rsidR="00EC1F1C" w:rsidRPr="00E830B8" w:rsidRDefault="00480C9E" w:rsidP="00EC1F1C">
      <w:pPr>
        <w:pStyle w:val="NoSpacing"/>
        <w:rPr>
          <w:rFonts w:ascii="Georgia" w:hAnsi="Georgia"/>
          <w:u w:val="single"/>
        </w:rPr>
      </w:pPr>
      <w:r>
        <w:rPr>
          <w:rFonts w:ascii="Georgia" w:hAnsi="Georgia"/>
          <w:u w:val="single"/>
        </w:rPr>
        <w:t>Part 2</w:t>
      </w:r>
      <w:r w:rsidR="00770ABE">
        <w:rPr>
          <w:rFonts w:ascii="Georgia" w:hAnsi="Georgia"/>
          <w:u w:val="single"/>
        </w:rPr>
        <w:t xml:space="preserve">, </w:t>
      </w:r>
      <w:r w:rsidR="006A236F">
        <w:rPr>
          <w:rFonts w:ascii="Georgia" w:hAnsi="Georgia"/>
          <w:u w:val="single"/>
        </w:rPr>
        <w:t>radioactive decay chain</w:t>
      </w:r>
    </w:p>
    <w:p w:rsidR="00155EFE" w:rsidRPr="008972AA" w:rsidRDefault="00155EFE" w:rsidP="00852D8F">
      <w:pPr>
        <w:pStyle w:val="NoSpacing"/>
        <w:numPr>
          <w:ilvl w:val="0"/>
          <w:numId w:val="7"/>
        </w:numPr>
        <w:rPr>
          <w:rFonts w:ascii="Georgia" w:hAnsi="Georgia"/>
        </w:rPr>
      </w:pPr>
      <w:r w:rsidRPr="008972AA">
        <w:rPr>
          <w:rFonts w:ascii="Georgia" w:hAnsi="Georgia"/>
        </w:rPr>
        <w:t>Half-life:</w:t>
      </w:r>
      <w:r w:rsidRPr="008972AA">
        <w:rPr>
          <w:rFonts w:ascii="Georgia" w:hAnsi="Georgia"/>
        </w:rPr>
        <w:tab/>
      </w:r>
      <w:r w:rsidRPr="008972AA">
        <w:rPr>
          <w:rFonts w:ascii="Georgia" w:hAnsi="Georgia"/>
        </w:rPr>
        <w:tab/>
      </w:r>
      <w:r w:rsidR="00AF4A38" w:rsidRPr="008972AA">
        <w:rPr>
          <w:rFonts w:ascii="Georgia" w:hAnsi="Georgia"/>
        </w:rPr>
        <w:tab/>
      </w:r>
      <w:r w:rsidRPr="008972AA">
        <w:rPr>
          <w:rFonts w:ascii="Georgia" w:hAnsi="Georgia"/>
        </w:rPr>
        <w:t>t</w:t>
      </w:r>
      <w:r w:rsidRPr="008972AA">
        <w:rPr>
          <w:rFonts w:ascii="Georgia" w:hAnsi="Georgia"/>
          <w:vertAlign w:val="subscript"/>
        </w:rPr>
        <w:t>1/2A</w:t>
      </w:r>
      <w:r w:rsidRPr="008972AA">
        <w:rPr>
          <w:rFonts w:ascii="Georgia" w:hAnsi="Georgia"/>
        </w:rPr>
        <w:t xml:space="preserve"> =</w:t>
      </w:r>
      <w:r w:rsidR="00D3707E" w:rsidRPr="008972AA">
        <w:rPr>
          <w:rFonts w:ascii="Georgia" w:hAnsi="Georgia"/>
        </w:rPr>
        <w:t xml:space="preserve"> 1 h</w:t>
      </w:r>
      <w:r w:rsidRPr="008972AA">
        <w:rPr>
          <w:rFonts w:ascii="Georgia" w:hAnsi="Georgia"/>
        </w:rPr>
        <w:t xml:space="preserve"> , t</w:t>
      </w:r>
      <w:r w:rsidRPr="008972AA">
        <w:rPr>
          <w:rFonts w:ascii="Georgia" w:hAnsi="Georgia"/>
          <w:vertAlign w:val="subscript"/>
        </w:rPr>
        <w:t>1/2B</w:t>
      </w:r>
      <w:r w:rsidRPr="008972AA">
        <w:rPr>
          <w:rFonts w:ascii="Georgia" w:hAnsi="Georgia"/>
        </w:rPr>
        <w:t xml:space="preserve"> =</w:t>
      </w:r>
      <w:r w:rsidR="0023277D">
        <w:rPr>
          <w:rFonts w:ascii="Georgia" w:hAnsi="Georgia"/>
        </w:rPr>
        <w:t xml:space="preserve"> 10</w:t>
      </w:r>
      <w:r w:rsidR="00D3707E" w:rsidRPr="008972AA">
        <w:rPr>
          <w:rFonts w:ascii="Georgia" w:hAnsi="Georgia"/>
        </w:rPr>
        <w:t xml:space="preserve"> h</w:t>
      </w:r>
      <w:r w:rsidR="00657515" w:rsidRPr="008972AA">
        <w:rPr>
          <w:rFonts w:ascii="Georgia" w:hAnsi="Georgia"/>
        </w:rPr>
        <w:t>, t</w:t>
      </w:r>
      <w:r w:rsidR="00657515" w:rsidRPr="008972AA">
        <w:rPr>
          <w:rFonts w:ascii="Georgia" w:hAnsi="Georgia"/>
          <w:vertAlign w:val="subscript"/>
        </w:rPr>
        <w:t>1/2C</w:t>
      </w:r>
      <w:r w:rsidR="00657515" w:rsidRPr="008972AA">
        <w:rPr>
          <w:rFonts w:ascii="Georgia" w:hAnsi="Georgia"/>
        </w:rPr>
        <w:t xml:space="preserve"> = stable</w:t>
      </w:r>
    </w:p>
    <w:p w:rsidR="00155EFE" w:rsidRPr="008972AA" w:rsidRDefault="00D3707E" w:rsidP="00852D8F">
      <w:pPr>
        <w:pStyle w:val="NoSpacing"/>
        <w:numPr>
          <w:ilvl w:val="0"/>
          <w:numId w:val="7"/>
        </w:numPr>
        <w:rPr>
          <w:rFonts w:ascii="Georgia" w:hAnsi="Georgia"/>
        </w:rPr>
      </w:pPr>
      <w:r w:rsidRPr="008972AA">
        <w:rPr>
          <w:rFonts w:ascii="Georgia" w:hAnsi="Georgia"/>
        </w:rPr>
        <w:t>I</w:t>
      </w:r>
      <w:r w:rsidR="00155EFE" w:rsidRPr="008972AA">
        <w:rPr>
          <w:rFonts w:ascii="Georgia" w:hAnsi="Georgia"/>
        </w:rPr>
        <w:t>nitial conditions:</w:t>
      </w:r>
      <w:r w:rsidR="00155EFE" w:rsidRPr="008972AA">
        <w:rPr>
          <w:rFonts w:ascii="Georgia" w:hAnsi="Georgia"/>
        </w:rPr>
        <w:tab/>
      </w:r>
      <w:r w:rsidR="00155EFE" w:rsidRPr="008972AA">
        <w:rPr>
          <w:rFonts w:ascii="Georgia" w:hAnsi="Georgia"/>
        </w:rPr>
        <w:tab/>
      </w:r>
      <w:r w:rsidR="0014522D">
        <w:rPr>
          <w:rFonts w:ascii="Georgia" w:hAnsi="Georgia"/>
        </w:rPr>
        <w:t>N</w:t>
      </w:r>
      <w:r w:rsidR="00155EFE" w:rsidRPr="0014522D">
        <w:rPr>
          <w:rFonts w:ascii="Georgia" w:hAnsi="Georgia"/>
          <w:vertAlign w:val="subscript"/>
        </w:rPr>
        <w:t>A</w:t>
      </w:r>
      <w:r w:rsidR="0014522D">
        <w:rPr>
          <w:rFonts w:ascii="Georgia" w:hAnsi="Georgia"/>
          <w:vertAlign w:val="subscript"/>
        </w:rPr>
        <w:t>0</w:t>
      </w:r>
      <w:r w:rsidR="00657515" w:rsidRPr="008972AA">
        <w:rPr>
          <w:rFonts w:ascii="Georgia" w:hAnsi="Georgia"/>
        </w:rPr>
        <w:t xml:space="preserve"> = 100,</w:t>
      </w:r>
      <w:r w:rsidR="00155EFE" w:rsidRPr="008972AA">
        <w:rPr>
          <w:rFonts w:ascii="Georgia" w:hAnsi="Georgia"/>
        </w:rPr>
        <w:t xml:space="preserve"> </w:t>
      </w:r>
      <w:r w:rsidR="0014522D">
        <w:rPr>
          <w:rFonts w:ascii="Georgia" w:hAnsi="Georgia"/>
        </w:rPr>
        <w:t>N</w:t>
      </w:r>
      <w:r w:rsidR="00155EFE" w:rsidRPr="0014522D">
        <w:rPr>
          <w:rFonts w:ascii="Georgia" w:hAnsi="Georgia"/>
          <w:vertAlign w:val="subscript"/>
        </w:rPr>
        <w:t>B0</w:t>
      </w:r>
      <w:r w:rsidR="00657515" w:rsidRPr="008972AA">
        <w:rPr>
          <w:rFonts w:ascii="Georgia" w:hAnsi="Georgia"/>
        </w:rPr>
        <w:t xml:space="preserve"> = 0</w:t>
      </w:r>
      <w:r w:rsidR="0014522D">
        <w:rPr>
          <w:rFonts w:ascii="Georgia" w:hAnsi="Georgia"/>
        </w:rPr>
        <w:t>,</w:t>
      </w:r>
      <w:r w:rsidR="00155EFE" w:rsidRPr="008972AA">
        <w:rPr>
          <w:rFonts w:ascii="Georgia" w:hAnsi="Georgia"/>
        </w:rPr>
        <w:t xml:space="preserve"> </w:t>
      </w:r>
      <w:r w:rsidR="0014522D">
        <w:rPr>
          <w:rFonts w:ascii="Georgia" w:hAnsi="Georgia"/>
        </w:rPr>
        <w:t>N</w:t>
      </w:r>
      <w:r w:rsidR="00155EFE" w:rsidRPr="0014522D">
        <w:rPr>
          <w:rFonts w:ascii="Georgia" w:hAnsi="Georgia"/>
          <w:vertAlign w:val="subscript"/>
        </w:rPr>
        <w:t>C0</w:t>
      </w:r>
      <w:r w:rsidR="00657515" w:rsidRPr="008972AA">
        <w:rPr>
          <w:rFonts w:ascii="Georgia" w:hAnsi="Georgia"/>
        </w:rPr>
        <w:t xml:space="preserve"> = 0</w:t>
      </w:r>
    </w:p>
    <w:p w:rsidR="00155EFE" w:rsidRPr="008972AA" w:rsidRDefault="00975D2B" w:rsidP="00852D8F">
      <w:pPr>
        <w:pStyle w:val="NoSpacing"/>
        <w:numPr>
          <w:ilvl w:val="0"/>
          <w:numId w:val="7"/>
        </w:numPr>
        <w:rPr>
          <w:rFonts w:ascii="Georgia" w:hAnsi="Georgia"/>
        </w:rPr>
      </w:pPr>
      <w:r w:rsidRPr="008972AA">
        <w:rPr>
          <w:rFonts w:ascii="Georgia" w:hAnsi="Georgia"/>
        </w:rPr>
        <w:t>Solution</w:t>
      </w:r>
      <w:r w:rsidR="00C713DB" w:rsidRPr="008972AA">
        <w:rPr>
          <w:rFonts w:ascii="Georgia" w:hAnsi="Georgia"/>
        </w:rPr>
        <w:t xml:space="preserve"> time</w:t>
      </w:r>
      <w:r w:rsidR="00155EFE" w:rsidRPr="008972AA">
        <w:rPr>
          <w:rFonts w:ascii="Georgia" w:hAnsi="Georgia"/>
        </w:rPr>
        <w:t>:</w:t>
      </w:r>
      <w:r w:rsidR="00C713DB" w:rsidRPr="008972AA">
        <w:rPr>
          <w:rFonts w:ascii="Georgia" w:hAnsi="Georgia"/>
        </w:rPr>
        <w:tab/>
      </w:r>
      <w:r w:rsidR="00C713DB" w:rsidRPr="008972AA">
        <w:rPr>
          <w:rFonts w:ascii="Georgia" w:hAnsi="Georgia"/>
        </w:rPr>
        <w:tab/>
      </w:r>
      <w:r w:rsidR="00155EFE" w:rsidRPr="008972AA">
        <w:rPr>
          <w:rFonts w:ascii="Georgia" w:hAnsi="Georgia"/>
        </w:rPr>
        <w:tab/>
        <w:t>t</w:t>
      </w:r>
      <w:r w:rsidR="00155EFE" w:rsidRPr="008972AA">
        <w:rPr>
          <w:rFonts w:ascii="Georgia" w:hAnsi="Georgia"/>
          <w:vertAlign w:val="subscript"/>
        </w:rPr>
        <w:t>final</w:t>
      </w:r>
      <w:r w:rsidR="001078ED">
        <w:rPr>
          <w:rFonts w:ascii="Georgia" w:hAnsi="Georgia"/>
        </w:rPr>
        <w:t xml:space="preserve"> = 50</w:t>
      </w:r>
      <w:r w:rsidR="00AC247A" w:rsidRPr="008972AA">
        <w:rPr>
          <w:rFonts w:ascii="Georgia" w:hAnsi="Georgia"/>
        </w:rPr>
        <w:t xml:space="preserve"> h</w:t>
      </w:r>
    </w:p>
    <w:p w:rsidR="00235283" w:rsidRDefault="00235283" w:rsidP="00647E7B">
      <w:pPr>
        <w:pStyle w:val="NoSpacing"/>
        <w:rPr>
          <w:rFonts w:ascii="Georgia" w:hAnsi="Georgia"/>
        </w:rPr>
      </w:pPr>
    </w:p>
    <w:p w:rsidR="00F661DC" w:rsidRPr="008972AA" w:rsidRDefault="00F661DC" w:rsidP="00F661DC">
      <w:pPr>
        <w:pStyle w:val="NoSpacing"/>
        <w:rPr>
          <w:rFonts w:ascii="Georgia" w:hAnsi="Georgia"/>
        </w:rPr>
      </w:pPr>
      <w:r w:rsidRPr="008972AA">
        <w:rPr>
          <w:rFonts w:ascii="Georgia" w:hAnsi="Georgia"/>
        </w:rPr>
        <w:t xml:space="preserve">For the numerical solution, start with </w:t>
      </w:r>
      <w:r w:rsidRPr="008972AA">
        <w:rPr>
          <w:rFonts w:ascii="Symbol" w:hAnsi="Symbol"/>
        </w:rPr>
        <w:t></w:t>
      </w:r>
      <w:r w:rsidRPr="008972AA">
        <w:rPr>
          <w:rFonts w:ascii="Georgia" w:hAnsi="Georgia"/>
        </w:rPr>
        <w:t>t</w:t>
      </w:r>
      <w:r>
        <w:rPr>
          <w:rFonts w:ascii="Georgia" w:hAnsi="Georgia"/>
        </w:rPr>
        <w:t xml:space="preserve"> = 1</w:t>
      </w:r>
      <w:r w:rsidRPr="008972AA">
        <w:rPr>
          <w:rFonts w:ascii="Georgia" w:hAnsi="Georgia"/>
        </w:rPr>
        <w:t xml:space="preserve"> h and keep reducing it by the factor of two until you get a reliable solution (solution does not change significantly with deceasing </w:t>
      </w:r>
      <w:r w:rsidR="00BF5764" w:rsidRPr="008972AA">
        <w:rPr>
          <w:rFonts w:ascii="Symbol" w:hAnsi="Symbol"/>
        </w:rPr>
        <w:t></w:t>
      </w:r>
      <w:r w:rsidR="00BF5764" w:rsidRPr="008972AA">
        <w:rPr>
          <w:rFonts w:ascii="Georgia" w:hAnsi="Georgia"/>
        </w:rPr>
        <w:t>t</w:t>
      </w:r>
      <w:r w:rsidRPr="008972AA">
        <w:rPr>
          <w:rFonts w:ascii="Georgia" w:hAnsi="Georgia"/>
        </w:rPr>
        <w:t>).  Show the following results:</w:t>
      </w:r>
    </w:p>
    <w:p w:rsidR="00F661DC" w:rsidRPr="008972AA" w:rsidRDefault="00F661DC" w:rsidP="00F661DC">
      <w:pPr>
        <w:pStyle w:val="NoSpacing"/>
        <w:rPr>
          <w:rFonts w:ascii="Georgia" w:hAnsi="Georgia"/>
        </w:rPr>
      </w:pPr>
    </w:p>
    <w:p w:rsidR="00F661DC" w:rsidRPr="00595718" w:rsidRDefault="00F661DC" w:rsidP="00F661DC">
      <w:pPr>
        <w:pStyle w:val="NoSpacing"/>
        <w:numPr>
          <w:ilvl w:val="0"/>
          <w:numId w:val="6"/>
        </w:numPr>
        <w:rPr>
          <w:rFonts w:ascii="Georgia" w:hAnsi="Georgia"/>
        </w:rPr>
      </w:pPr>
      <w:r w:rsidRPr="00595718">
        <w:rPr>
          <w:rFonts w:ascii="Georgia" w:hAnsi="Georgia"/>
        </w:rPr>
        <w:t>Plot numerical N</w:t>
      </w:r>
      <w:r w:rsidRPr="00595718">
        <w:rPr>
          <w:rFonts w:ascii="Georgia" w:hAnsi="Georgia"/>
          <w:vertAlign w:val="subscript"/>
        </w:rPr>
        <w:t>B</w:t>
      </w:r>
      <w:r w:rsidRPr="00595718">
        <w:rPr>
          <w:rFonts w:ascii="Georgia" w:hAnsi="Georgia"/>
        </w:rPr>
        <w:t xml:space="preserve">(t) vs. time for 3 different values of </w:t>
      </w:r>
      <w:r w:rsidRPr="00595718">
        <w:rPr>
          <w:rFonts w:ascii="Symbol" w:hAnsi="Symbol"/>
        </w:rPr>
        <w:t></w:t>
      </w:r>
      <w:r w:rsidRPr="00595718">
        <w:rPr>
          <w:rFonts w:ascii="Georgia" w:hAnsi="Georgia"/>
        </w:rPr>
        <w:t>t</w:t>
      </w:r>
      <w:r>
        <w:rPr>
          <w:rFonts w:ascii="Georgia" w:hAnsi="Georgia"/>
        </w:rPr>
        <w:t xml:space="preserve"> </w:t>
      </w:r>
      <w:r w:rsidRPr="00595718">
        <w:rPr>
          <w:rFonts w:ascii="Georgia" w:hAnsi="Georgia"/>
        </w:rPr>
        <w:t>(coarse, medium, fine), all of them on the same graph</w:t>
      </w:r>
      <w:r>
        <w:rPr>
          <w:rFonts w:ascii="Georgia" w:hAnsi="Georgia"/>
        </w:rPr>
        <w:t xml:space="preserve">. </w:t>
      </w:r>
      <w:r w:rsidRPr="00595718">
        <w:rPr>
          <w:rFonts w:ascii="Georgia" w:hAnsi="Georgia"/>
        </w:rPr>
        <w:t xml:space="preserve"> Add analytical solution on the same graph (-10%).</w:t>
      </w:r>
    </w:p>
    <w:p w:rsidR="00F661DC" w:rsidRPr="00595718" w:rsidRDefault="00F661DC" w:rsidP="00F661DC">
      <w:pPr>
        <w:pStyle w:val="NoSpacing"/>
        <w:numPr>
          <w:ilvl w:val="0"/>
          <w:numId w:val="6"/>
        </w:numPr>
        <w:rPr>
          <w:rFonts w:ascii="Georgia" w:hAnsi="Georgia"/>
        </w:rPr>
      </w:pPr>
      <w:r w:rsidRPr="00595718">
        <w:rPr>
          <w:rFonts w:ascii="Georgia" w:hAnsi="Georgia"/>
        </w:rPr>
        <w:t>Plot numerical N</w:t>
      </w:r>
      <w:r w:rsidRPr="00595718">
        <w:rPr>
          <w:rFonts w:ascii="Georgia" w:hAnsi="Georgia"/>
          <w:vertAlign w:val="subscript"/>
        </w:rPr>
        <w:t>A</w:t>
      </w:r>
      <w:r w:rsidRPr="00595718">
        <w:rPr>
          <w:rFonts w:ascii="Georgia" w:hAnsi="Georgia"/>
        </w:rPr>
        <w:t>(t), N</w:t>
      </w:r>
      <w:r w:rsidRPr="00595718">
        <w:rPr>
          <w:rFonts w:ascii="Georgia" w:hAnsi="Georgia"/>
          <w:vertAlign w:val="subscript"/>
        </w:rPr>
        <w:t>B</w:t>
      </w:r>
      <w:r w:rsidRPr="00595718">
        <w:rPr>
          <w:rFonts w:ascii="Georgia" w:hAnsi="Georgia"/>
        </w:rPr>
        <w:t>(t), N</w:t>
      </w:r>
      <w:r w:rsidRPr="00595718">
        <w:rPr>
          <w:rFonts w:ascii="Georgia" w:hAnsi="Georgia"/>
          <w:vertAlign w:val="subscript"/>
        </w:rPr>
        <w:t>C</w:t>
      </w:r>
      <w:r w:rsidRPr="00595718">
        <w:rPr>
          <w:rFonts w:ascii="Georgia" w:hAnsi="Georgia"/>
        </w:rPr>
        <w:t xml:space="preserve">(t) and </w:t>
      </w:r>
      <w:r w:rsidR="003C1A06" w:rsidRPr="00595718">
        <w:rPr>
          <w:rFonts w:ascii="Georgia" w:hAnsi="Georgia"/>
        </w:rPr>
        <w:t>N</w:t>
      </w:r>
      <w:r w:rsidR="003C1A06" w:rsidRPr="00595718">
        <w:rPr>
          <w:rFonts w:ascii="Georgia" w:hAnsi="Georgia"/>
          <w:vertAlign w:val="subscript"/>
        </w:rPr>
        <w:t>A</w:t>
      </w:r>
      <w:r w:rsidR="003C1A06">
        <w:rPr>
          <w:rFonts w:ascii="Georgia" w:hAnsi="Georgia"/>
        </w:rPr>
        <w:t xml:space="preserve">(t) + </w:t>
      </w:r>
      <w:r w:rsidR="003C1A06" w:rsidRPr="00595718">
        <w:rPr>
          <w:rFonts w:ascii="Georgia" w:hAnsi="Georgia"/>
        </w:rPr>
        <w:t>N</w:t>
      </w:r>
      <w:r w:rsidR="003C1A06" w:rsidRPr="00595718">
        <w:rPr>
          <w:rFonts w:ascii="Georgia" w:hAnsi="Georgia"/>
          <w:vertAlign w:val="subscript"/>
        </w:rPr>
        <w:t>B</w:t>
      </w:r>
      <w:r w:rsidR="003C1A06">
        <w:rPr>
          <w:rFonts w:ascii="Georgia" w:hAnsi="Georgia"/>
        </w:rPr>
        <w:t>(t) +</w:t>
      </w:r>
      <w:r w:rsidR="003C1A06" w:rsidRPr="00595718">
        <w:rPr>
          <w:rFonts w:ascii="Georgia" w:hAnsi="Georgia"/>
        </w:rPr>
        <w:t xml:space="preserve"> N</w:t>
      </w:r>
      <w:r w:rsidR="003C1A06" w:rsidRPr="00595718">
        <w:rPr>
          <w:rFonts w:ascii="Georgia" w:hAnsi="Georgia"/>
          <w:vertAlign w:val="subscript"/>
        </w:rPr>
        <w:t>C</w:t>
      </w:r>
      <w:r w:rsidR="003C1A06" w:rsidRPr="00595718">
        <w:rPr>
          <w:rFonts w:ascii="Georgia" w:hAnsi="Georgia"/>
        </w:rPr>
        <w:t xml:space="preserve">(t) </w:t>
      </w:r>
      <w:r w:rsidRPr="00595718">
        <w:rPr>
          <w:rFonts w:ascii="Georgia" w:hAnsi="Georgia"/>
        </w:rPr>
        <w:t>as a function of time</w:t>
      </w:r>
      <w:r>
        <w:rPr>
          <w:rFonts w:ascii="Georgia" w:hAnsi="Georgia"/>
        </w:rPr>
        <w:t>, all on the same graph, use</w:t>
      </w:r>
      <w:r w:rsidRPr="00595718">
        <w:rPr>
          <w:rFonts w:ascii="Georgia" w:hAnsi="Georgia"/>
        </w:rPr>
        <w:t xml:space="preserve"> </w:t>
      </w:r>
      <w:r w:rsidRPr="00595718">
        <w:rPr>
          <w:rFonts w:ascii="Symbol" w:hAnsi="Symbol"/>
        </w:rPr>
        <w:t></w:t>
      </w:r>
      <w:r w:rsidRPr="00595718">
        <w:rPr>
          <w:rFonts w:ascii="Georgia" w:hAnsi="Georgia"/>
        </w:rPr>
        <w:t>t that gives reliable solution</w:t>
      </w:r>
      <w:r w:rsidR="00091DF7">
        <w:rPr>
          <w:rFonts w:ascii="Georgia" w:hAnsi="Georgia"/>
        </w:rPr>
        <w:t xml:space="preserve"> </w:t>
      </w:r>
      <w:r w:rsidRPr="00595718">
        <w:rPr>
          <w:rFonts w:ascii="Georgia" w:hAnsi="Georgia"/>
        </w:rPr>
        <w:t>(-10%).</w:t>
      </w:r>
    </w:p>
    <w:p w:rsidR="00F661DC" w:rsidRPr="00595718" w:rsidRDefault="00F661DC" w:rsidP="00F661DC">
      <w:pPr>
        <w:pStyle w:val="NoSpacing"/>
        <w:numPr>
          <w:ilvl w:val="0"/>
          <w:numId w:val="6"/>
        </w:numPr>
        <w:rPr>
          <w:rFonts w:ascii="Georgia" w:hAnsi="Georgia"/>
        </w:rPr>
      </w:pPr>
      <w:r w:rsidRPr="00595718">
        <w:rPr>
          <w:rFonts w:ascii="Georgia" w:hAnsi="Georgia"/>
        </w:rPr>
        <w:t>Using numerical solution, plot time of maximum N</w:t>
      </w:r>
      <w:r w:rsidRPr="00595718">
        <w:rPr>
          <w:rFonts w:ascii="Georgia" w:hAnsi="Georgia"/>
          <w:vertAlign w:val="subscript"/>
        </w:rPr>
        <w:t>B</w:t>
      </w:r>
      <w:r w:rsidRPr="00595718">
        <w:rPr>
          <w:rFonts w:ascii="Georgia" w:hAnsi="Georgia"/>
        </w:rPr>
        <w:t xml:space="preserve"> vs. 1/</w:t>
      </w:r>
      <w:r w:rsidRPr="00595718">
        <w:rPr>
          <w:rFonts w:ascii="Symbol" w:hAnsi="Symbol"/>
        </w:rPr>
        <w:t></w:t>
      </w:r>
      <w:r w:rsidRPr="00595718">
        <w:rPr>
          <w:rFonts w:ascii="Georgia" w:hAnsi="Georgia"/>
        </w:rPr>
        <w:t xml:space="preserve">t for several different </w:t>
      </w:r>
      <w:r w:rsidRPr="00595718">
        <w:rPr>
          <w:rFonts w:ascii="Symbol" w:hAnsi="Symbol"/>
        </w:rPr>
        <w:t></w:t>
      </w:r>
      <w:r w:rsidRPr="00595718">
        <w:rPr>
          <w:rFonts w:ascii="Georgia" w:hAnsi="Georgia"/>
        </w:rPr>
        <w:t>t.  Use analytical solution to determine time of maximum N</w:t>
      </w:r>
      <w:r w:rsidRPr="00595718">
        <w:rPr>
          <w:rFonts w:ascii="Georgia" w:hAnsi="Georgia"/>
          <w:vertAlign w:val="subscript"/>
        </w:rPr>
        <w:t>B</w:t>
      </w:r>
      <w:r w:rsidRPr="00595718">
        <w:rPr>
          <w:rFonts w:ascii="Georgia" w:hAnsi="Georgia"/>
        </w:rPr>
        <w:t>, add that value to the graph (-10%).</w:t>
      </w:r>
    </w:p>
    <w:p w:rsidR="00EC1F1C" w:rsidRDefault="00EC1F1C" w:rsidP="00647E7B">
      <w:pPr>
        <w:pStyle w:val="NoSpacing"/>
        <w:rPr>
          <w:rFonts w:ascii="Georgia" w:hAnsi="Georgia"/>
        </w:rPr>
      </w:pPr>
    </w:p>
    <w:p w:rsidR="00A66657" w:rsidRDefault="00CB124C" w:rsidP="00647E7B">
      <w:pPr>
        <w:pStyle w:val="NoSpacing"/>
        <w:rPr>
          <w:rFonts w:ascii="Georgia" w:hAnsi="Georgia"/>
        </w:rPr>
      </w:pPr>
      <w:r w:rsidRPr="00595718">
        <w:rPr>
          <w:rFonts w:ascii="Georgia" w:hAnsi="Georgia"/>
          <w:u w:val="single"/>
        </w:rPr>
        <w:t>Note</w:t>
      </w:r>
      <w:r w:rsidRPr="00595718">
        <w:rPr>
          <w:rFonts w:ascii="Georgia" w:hAnsi="Georgia"/>
        </w:rPr>
        <w:t>: numeric</w:t>
      </w:r>
      <w:r w:rsidR="00410455" w:rsidRPr="00595718">
        <w:rPr>
          <w:rFonts w:ascii="Georgia" w:hAnsi="Georgia"/>
        </w:rPr>
        <w:t xml:space="preserve">al solution with large </w:t>
      </w:r>
      <w:r w:rsidR="00410455" w:rsidRPr="00595718">
        <w:rPr>
          <w:rFonts w:ascii="Symbol" w:hAnsi="Symbol"/>
        </w:rPr>
        <w:t></w:t>
      </w:r>
      <w:r w:rsidR="00410455" w:rsidRPr="00595718">
        <w:rPr>
          <w:rFonts w:ascii="Georgia" w:hAnsi="Georgia"/>
        </w:rPr>
        <w:t>t</w:t>
      </w:r>
      <w:r w:rsidRPr="00595718">
        <w:rPr>
          <w:rFonts w:ascii="Georgia" w:hAnsi="Georgia"/>
        </w:rPr>
        <w:t xml:space="preserve"> might be unstable (oscillations </w:t>
      </w:r>
      <w:r w:rsidR="00980E85" w:rsidRPr="00595718">
        <w:rPr>
          <w:rFonts w:ascii="Georgia" w:hAnsi="Georgia"/>
        </w:rPr>
        <w:t>between time-steps</w:t>
      </w:r>
      <w:r w:rsidRPr="00595718">
        <w:rPr>
          <w:rFonts w:ascii="Georgia" w:hAnsi="Georgia"/>
        </w:rPr>
        <w:t xml:space="preserve">).  If so, </w:t>
      </w:r>
      <w:r w:rsidR="006B3EFE" w:rsidRPr="00595718">
        <w:rPr>
          <w:rFonts w:ascii="Georgia" w:hAnsi="Georgia"/>
        </w:rPr>
        <w:t>do not report such results.  C</w:t>
      </w:r>
      <w:r w:rsidRPr="00595718">
        <w:rPr>
          <w:rFonts w:ascii="Georgia" w:hAnsi="Georgia"/>
        </w:rPr>
        <w:t xml:space="preserve">ontinue reducing </w:t>
      </w:r>
      <w:r w:rsidRPr="00595718">
        <w:rPr>
          <w:rFonts w:ascii="Symbol" w:hAnsi="Symbol"/>
        </w:rPr>
        <w:t></w:t>
      </w:r>
      <w:r w:rsidRPr="00595718">
        <w:rPr>
          <w:rFonts w:ascii="Georgia" w:hAnsi="Georgia"/>
        </w:rPr>
        <w:t>t until you get physically realistic</w:t>
      </w:r>
      <w:r w:rsidR="00C845FE" w:rsidRPr="00595718">
        <w:rPr>
          <w:rFonts w:ascii="Georgia" w:hAnsi="Georgia"/>
        </w:rPr>
        <w:t xml:space="preserve"> (smooth)</w:t>
      </w:r>
      <w:r w:rsidR="00D30E6E" w:rsidRPr="00595718">
        <w:rPr>
          <w:rFonts w:ascii="Georgia" w:hAnsi="Georgia"/>
        </w:rPr>
        <w:t xml:space="preserve"> solution</w:t>
      </w:r>
      <w:r w:rsidR="0046794B" w:rsidRPr="00595718">
        <w:rPr>
          <w:rFonts w:ascii="Georgia" w:hAnsi="Georgia"/>
        </w:rPr>
        <w:t xml:space="preserve"> (-</w:t>
      </w:r>
      <w:r w:rsidR="00F853C9" w:rsidRPr="00595718">
        <w:rPr>
          <w:rFonts w:ascii="Georgia" w:hAnsi="Georgia"/>
        </w:rPr>
        <w:t>10</w:t>
      </w:r>
      <w:r w:rsidR="0046794B" w:rsidRPr="00595718">
        <w:rPr>
          <w:rFonts w:ascii="Georgia" w:hAnsi="Georgia"/>
        </w:rPr>
        <w:t>%).</w:t>
      </w:r>
    </w:p>
    <w:p w:rsidR="002F7C19" w:rsidRPr="008972AA" w:rsidRDefault="002F7C19" w:rsidP="00647E7B">
      <w:pPr>
        <w:pStyle w:val="NoSpacing"/>
        <w:rPr>
          <w:rFonts w:ascii="Georgia" w:hAnsi="Georgia"/>
        </w:rPr>
      </w:pPr>
    </w:p>
    <w:sectPr w:rsidR="002F7C19" w:rsidRPr="008972AA" w:rsidSect="00C56CDB">
      <w:footerReference w:type="default" r:id="rId8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25B8" w:rsidRDefault="00D525B8" w:rsidP="001B19D9">
      <w:r>
        <w:separator/>
      </w:r>
    </w:p>
  </w:endnote>
  <w:endnote w:type="continuationSeparator" w:id="0">
    <w:p w:rsidR="00D525B8" w:rsidRDefault="00D525B8" w:rsidP="001B1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68608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B19D9" w:rsidRDefault="001B19D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23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B19D9" w:rsidRDefault="001B19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25B8" w:rsidRDefault="00D525B8" w:rsidP="001B19D9">
      <w:r>
        <w:separator/>
      </w:r>
    </w:p>
  </w:footnote>
  <w:footnote w:type="continuationSeparator" w:id="0">
    <w:p w:rsidR="00D525B8" w:rsidRDefault="00D525B8" w:rsidP="001B1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57104"/>
    <w:multiLevelType w:val="hybridMultilevel"/>
    <w:tmpl w:val="0DC49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E3C27"/>
    <w:multiLevelType w:val="hybridMultilevel"/>
    <w:tmpl w:val="66600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8FC"/>
    <w:multiLevelType w:val="hybridMultilevel"/>
    <w:tmpl w:val="F1445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D957CC"/>
    <w:multiLevelType w:val="hybridMultilevel"/>
    <w:tmpl w:val="64C42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95ECB"/>
    <w:multiLevelType w:val="hybridMultilevel"/>
    <w:tmpl w:val="A99A1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556D9D"/>
    <w:multiLevelType w:val="hybridMultilevel"/>
    <w:tmpl w:val="49244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201433"/>
    <w:multiLevelType w:val="hybridMultilevel"/>
    <w:tmpl w:val="B244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F52FEA"/>
    <w:multiLevelType w:val="hybridMultilevel"/>
    <w:tmpl w:val="477E42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14108C"/>
    <w:multiLevelType w:val="hybridMultilevel"/>
    <w:tmpl w:val="6C28B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4"/>
  </w:num>
  <w:num w:numId="5">
    <w:abstractNumId w:val="8"/>
  </w:num>
  <w:num w:numId="6">
    <w:abstractNumId w:val="0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jA3tLA0MTG3NDVT0lEKTi0uzszPAykwrAUAvkQO0iwAAAA="/>
  </w:docVars>
  <w:rsids>
    <w:rsidRoot w:val="00D75997"/>
    <w:rsid w:val="000006AC"/>
    <w:rsid w:val="00004EAD"/>
    <w:rsid w:val="00006002"/>
    <w:rsid w:val="00010804"/>
    <w:rsid w:val="00012B81"/>
    <w:rsid w:val="00021730"/>
    <w:rsid w:val="00025F98"/>
    <w:rsid w:val="000279FF"/>
    <w:rsid w:val="000302A5"/>
    <w:rsid w:val="00031683"/>
    <w:rsid w:val="00056869"/>
    <w:rsid w:val="00072DFC"/>
    <w:rsid w:val="00073512"/>
    <w:rsid w:val="00080DAC"/>
    <w:rsid w:val="00085187"/>
    <w:rsid w:val="00085E45"/>
    <w:rsid w:val="00091DF7"/>
    <w:rsid w:val="0009433D"/>
    <w:rsid w:val="000D2362"/>
    <w:rsid w:val="000D2AC4"/>
    <w:rsid w:val="000D65A3"/>
    <w:rsid w:val="000E0B83"/>
    <w:rsid w:val="000E44EE"/>
    <w:rsid w:val="000E5FB0"/>
    <w:rsid w:val="0010620D"/>
    <w:rsid w:val="001078ED"/>
    <w:rsid w:val="001123FE"/>
    <w:rsid w:val="001167CF"/>
    <w:rsid w:val="00120153"/>
    <w:rsid w:val="001347BE"/>
    <w:rsid w:val="00135C86"/>
    <w:rsid w:val="00137134"/>
    <w:rsid w:val="00141837"/>
    <w:rsid w:val="0014522D"/>
    <w:rsid w:val="00154D24"/>
    <w:rsid w:val="00155EFE"/>
    <w:rsid w:val="00155FF1"/>
    <w:rsid w:val="00160CE5"/>
    <w:rsid w:val="00170111"/>
    <w:rsid w:val="00170675"/>
    <w:rsid w:val="00171CCD"/>
    <w:rsid w:val="001767C8"/>
    <w:rsid w:val="00185947"/>
    <w:rsid w:val="00186ED5"/>
    <w:rsid w:val="001873F1"/>
    <w:rsid w:val="0019606F"/>
    <w:rsid w:val="00196222"/>
    <w:rsid w:val="001A3884"/>
    <w:rsid w:val="001A5B15"/>
    <w:rsid w:val="001B0984"/>
    <w:rsid w:val="001B19D9"/>
    <w:rsid w:val="001C5782"/>
    <w:rsid w:val="001E60D0"/>
    <w:rsid w:val="001E6C60"/>
    <w:rsid w:val="001F2950"/>
    <w:rsid w:val="00216A0A"/>
    <w:rsid w:val="002244B2"/>
    <w:rsid w:val="00226BCF"/>
    <w:rsid w:val="0023277D"/>
    <w:rsid w:val="002338F3"/>
    <w:rsid w:val="00235283"/>
    <w:rsid w:val="00237599"/>
    <w:rsid w:val="00241F65"/>
    <w:rsid w:val="0024323A"/>
    <w:rsid w:val="002459CD"/>
    <w:rsid w:val="002557E2"/>
    <w:rsid w:val="00287110"/>
    <w:rsid w:val="00287D8D"/>
    <w:rsid w:val="00291B8F"/>
    <w:rsid w:val="002963AA"/>
    <w:rsid w:val="002A3706"/>
    <w:rsid w:val="002B0EDD"/>
    <w:rsid w:val="002B3127"/>
    <w:rsid w:val="002B71A4"/>
    <w:rsid w:val="002C02C0"/>
    <w:rsid w:val="002C18A2"/>
    <w:rsid w:val="002C387A"/>
    <w:rsid w:val="002D3FAE"/>
    <w:rsid w:val="002D5D91"/>
    <w:rsid w:val="002D7A3A"/>
    <w:rsid w:val="002F61B4"/>
    <w:rsid w:val="002F7C19"/>
    <w:rsid w:val="003053A5"/>
    <w:rsid w:val="00324947"/>
    <w:rsid w:val="00332016"/>
    <w:rsid w:val="0034013F"/>
    <w:rsid w:val="003429F7"/>
    <w:rsid w:val="0034460C"/>
    <w:rsid w:val="003525B0"/>
    <w:rsid w:val="003660AE"/>
    <w:rsid w:val="003715AF"/>
    <w:rsid w:val="00372ABE"/>
    <w:rsid w:val="00375502"/>
    <w:rsid w:val="0037609F"/>
    <w:rsid w:val="00383A9D"/>
    <w:rsid w:val="00390A8E"/>
    <w:rsid w:val="003A062B"/>
    <w:rsid w:val="003A2AB4"/>
    <w:rsid w:val="003C1A06"/>
    <w:rsid w:val="003C40EE"/>
    <w:rsid w:val="003E1D75"/>
    <w:rsid w:val="003E28EC"/>
    <w:rsid w:val="003F371D"/>
    <w:rsid w:val="003F5F3A"/>
    <w:rsid w:val="00410455"/>
    <w:rsid w:val="00424F16"/>
    <w:rsid w:val="00426D1A"/>
    <w:rsid w:val="0043243E"/>
    <w:rsid w:val="00433D16"/>
    <w:rsid w:val="004410DC"/>
    <w:rsid w:val="0045039F"/>
    <w:rsid w:val="00454B82"/>
    <w:rsid w:val="004560AC"/>
    <w:rsid w:val="00460DA4"/>
    <w:rsid w:val="00465D46"/>
    <w:rsid w:val="0046794B"/>
    <w:rsid w:val="00480C9E"/>
    <w:rsid w:val="0048427C"/>
    <w:rsid w:val="004A29A3"/>
    <w:rsid w:val="004A4782"/>
    <w:rsid w:val="004B230C"/>
    <w:rsid w:val="004B2CE9"/>
    <w:rsid w:val="004B459D"/>
    <w:rsid w:val="004C0F5B"/>
    <w:rsid w:val="004C6938"/>
    <w:rsid w:val="004C6E4F"/>
    <w:rsid w:val="004D20A9"/>
    <w:rsid w:val="004E0051"/>
    <w:rsid w:val="004E10F1"/>
    <w:rsid w:val="004E6300"/>
    <w:rsid w:val="004E79C8"/>
    <w:rsid w:val="004F7146"/>
    <w:rsid w:val="005014B8"/>
    <w:rsid w:val="005066EF"/>
    <w:rsid w:val="00513A30"/>
    <w:rsid w:val="005339C5"/>
    <w:rsid w:val="00533B45"/>
    <w:rsid w:val="005417DB"/>
    <w:rsid w:val="005447FB"/>
    <w:rsid w:val="00546997"/>
    <w:rsid w:val="005608F8"/>
    <w:rsid w:val="00591A18"/>
    <w:rsid w:val="00595718"/>
    <w:rsid w:val="005A0022"/>
    <w:rsid w:val="005A133C"/>
    <w:rsid w:val="005A1A14"/>
    <w:rsid w:val="005A4600"/>
    <w:rsid w:val="005C593A"/>
    <w:rsid w:val="005D2713"/>
    <w:rsid w:val="005D4947"/>
    <w:rsid w:val="005E4D69"/>
    <w:rsid w:val="005E5747"/>
    <w:rsid w:val="005F201C"/>
    <w:rsid w:val="005F5713"/>
    <w:rsid w:val="005F7791"/>
    <w:rsid w:val="0062170F"/>
    <w:rsid w:val="00622012"/>
    <w:rsid w:val="006313B4"/>
    <w:rsid w:val="00633D5D"/>
    <w:rsid w:val="00634124"/>
    <w:rsid w:val="00644ACC"/>
    <w:rsid w:val="00644D3E"/>
    <w:rsid w:val="00647E7B"/>
    <w:rsid w:val="00651D1B"/>
    <w:rsid w:val="00652606"/>
    <w:rsid w:val="00653DAB"/>
    <w:rsid w:val="0065613C"/>
    <w:rsid w:val="00657515"/>
    <w:rsid w:val="00660C30"/>
    <w:rsid w:val="0066150F"/>
    <w:rsid w:val="006728C1"/>
    <w:rsid w:val="006750CA"/>
    <w:rsid w:val="006833A0"/>
    <w:rsid w:val="00684D2D"/>
    <w:rsid w:val="00695F46"/>
    <w:rsid w:val="006A236F"/>
    <w:rsid w:val="006A23DB"/>
    <w:rsid w:val="006A6C16"/>
    <w:rsid w:val="006A7AEF"/>
    <w:rsid w:val="006B3EFE"/>
    <w:rsid w:val="006C438E"/>
    <w:rsid w:val="006C4FC5"/>
    <w:rsid w:val="006C7A6F"/>
    <w:rsid w:val="006D7EE0"/>
    <w:rsid w:val="006E5710"/>
    <w:rsid w:val="006F0F88"/>
    <w:rsid w:val="00700ADB"/>
    <w:rsid w:val="0070741D"/>
    <w:rsid w:val="007126F1"/>
    <w:rsid w:val="00724205"/>
    <w:rsid w:val="00750A42"/>
    <w:rsid w:val="00752B42"/>
    <w:rsid w:val="00761C4C"/>
    <w:rsid w:val="00763B39"/>
    <w:rsid w:val="007655FE"/>
    <w:rsid w:val="00770ABE"/>
    <w:rsid w:val="00771ACB"/>
    <w:rsid w:val="0078123F"/>
    <w:rsid w:val="007909C0"/>
    <w:rsid w:val="00792348"/>
    <w:rsid w:val="00793142"/>
    <w:rsid w:val="0079369C"/>
    <w:rsid w:val="00794138"/>
    <w:rsid w:val="00796392"/>
    <w:rsid w:val="007B464A"/>
    <w:rsid w:val="007B6774"/>
    <w:rsid w:val="007B7BCF"/>
    <w:rsid w:val="007D2303"/>
    <w:rsid w:val="007E2C4A"/>
    <w:rsid w:val="007E6A00"/>
    <w:rsid w:val="007E6F72"/>
    <w:rsid w:val="007F236A"/>
    <w:rsid w:val="007F2C09"/>
    <w:rsid w:val="00805FAC"/>
    <w:rsid w:val="0081222A"/>
    <w:rsid w:val="00813AF3"/>
    <w:rsid w:val="00815DB5"/>
    <w:rsid w:val="00823623"/>
    <w:rsid w:val="00825EBF"/>
    <w:rsid w:val="0083134D"/>
    <w:rsid w:val="00835195"/>
    <w:rsid w:val="00846499"/>
    <w:rsid w:val="00846CCB"/>
    <w:rsid w:val="00846E15"/>
    <w:rsid w:val="00850B79"/>
    <w:rsid w:val="0085285F"/>
    <w:rsid w:val="00852D8F"/>
    <w:rsid w:val="00853850"/>
    <w:rsid w:val="00862F4F"/>
    <w:rsid w:val="00872F09"/>
    <w:rsid w:val="008736DC"/>
    <w:rsid w:val="00887FF7"/>
    <w:rsid w:val="008972AA"/>
    <w:rsid w:val="008A0657"/>
    <w:rsid w:val="008A09FA"/>
    <w:rsid w:val="008C4C27"/>
    <w:rsid w:val="008C50EF"/>
    <w:rsid w:val="008C5381"/>
    <w:rsid w:val="008C5546"/>
    <w:rsid w:val="008C5D7C"/>
    <w:rsid w:val="008D7DEB"/>
    <w:rsid w:val="008F511C"/>
    <w:rsid w:val="008F6863"/>
    <w:rsid w:val="008F72A1"/>
    <w:rsid w:val="009035E8"/>
    <w:rsid w:val="00904877"/>
    <w:rsid w:val="00920040"/>
    <w:rsid w:val="00920849"/>
    <w:rsid w:val="009307CC"/>
    <w:rsid w:val="009317CB"/>
    <w:rsid w:val="00933C83"/>
    <w:rsid w:val="0094120C"/>
    <w:rsid w:val="00947F98"/>
    <w:rsid w:val="00950F24"/>
    <w:rsid w:val="00963377"/>
    <w:rsid w:val="009678DF"/>
    <w:rsid w:val="009709AA"/>
    <w:rsid w:val="00975D2B"/>
    <w:rsid w:val="00980E85"/>
    <w:rsid w:val="0099148B"/>
    <w:rsid w:val="009976F1"/>
    <w:rsid w:val="009A1F4A"/>
    <w:rsid w:val="009A297B"/>
    <w:rsid w:val="009C2605"/>
    <w:rsid w:val="009D056F"/>
    <w:rsid w:val="009D61C7"/>
    <w:rsid w:val="009E7FCE"/>
    <w:rsid w:val="009F0AF3"/>
    <w:rsid w:val="009F69F0"/>
    <w:rsid w:val="00A00292"/>
    <w:rsid w:val="00A00A3D"/>
    <w:rsid w:val="00A05A8E"/>
    <w:rsid w:val="00A21467"/>
    <w:rsid w:val="00A22A8E"/>
    <w:rsid w:val="00A27BB8"/>
    <w:rsid w:val="00A317E2"/>
    <w:rsid w:val="00A42A5C"/>
    <w:rsid w:val="00A447E2"/>
    <w:rsid w:val="00A5757E"/>
    <w:rsid w:val="00A6404C"/>
    <w:rsid w:val="00A654DE"/>
    <w:rsid w:val="00A66657"/>
    <w:rsid w:val="00A70B55"/>
    <w:rsid w:val="00A71071"/>
    <w:rsid w:val="00A83BDD"/>
    <w:rsid w:val="00A87490"/>
    <w:rsid w:val="00AA67BF"/>
    <w:rsid w:val="00AB2175"/>
    <w:rsid w:val="00AB2613"/>
    <w:rsid w:val="00AC247A"/>
    <w:rsid w:val="00AD732E"/>
    <w:rsid w:val="00AF3E9E"/>
    <w:rsid w:val="00AF4A38"/>
    <w:rsid w:val="00B1083B"/>
    <w:rsid w:val="00B11315"/>
    <w:rsid w:val="00B26DB3"/>
    <w:rsid w:val="00B359F2"/>
    <w:rsid w:val="00B377F4"/>
    <w:rsid w:val="00B50673"/>
    <w:rsid w:val="00B618E6"/>
    <w:rsid w:val="00B622F3"/>
    <w:rsid w:val="00B64372"/>
    <w:rsid w:val="00B72166"/>
    <w:rsid w:val="00B76FC6"/>
    <w:rsid w:val="00B923C0"/>
    <w:rsid w:val="00B95A76"/>
    <w:rsid w:val="00BA07C4"/>
    <w:rsid w:val="00BA4852"/>
    <w:rsid w:val="00BA5814"/>
    <w:rsid w:val="00BC7341"/>
    <w:rsid w:val="00BD19D0"/>
    <w:rsid w:val="00BD1EF7"/>
    <w:rsid w:val="00BE53EF"/>
    <w:rsid w:val="00BF5764"/>
    <w:rsid w:val="00BF58A9"/>
    <w:rsid w:val="00C031FA"/>
    <w:rsid w:val="00C04035"/>
    <w:rsid w:val="00C068C9"/>
    <w:rsid w:val="00C13672"/>
    <w:rsid w:val="00C1430C"/>
    <w:rsid w:val="00C21179"/>
    <w:rsid w:val="00C42BC1"/>
    <w:rsid w:val="00C51511"/>
    <w:rsid w:val="00C56CDB"/>
    <w:rsid w:val="00C62FF8"/>
    <w:rsid w:val="00C63B8B"/>
    <w:rsid w:val="00C713DB"/>
    <w:rsid w:val="00C72CFC"/>
    <w:rsid w:val="00C845FE"/>
    <w:rsid w:val="00C945C0"/>
    <w:rsid w:val="00CA3D1A"/>
    <w:rsid w:val="00CA6AF3"/>
    <w:rsid w:val="00CB124C"/>
    <w:rsid w:val="00CB3639"/>
    <w:rsid w:val="00CC3DA5"/>
    <w:rsid w:val="00CC4001"/>
    <w:rsid w:val="00CC6FD5"/>
    <w:rsid w:val="00CE2902"/>
    <w:rsid w:val="00CF6CFB"/>
    <w:rsid w:val="00D0648F"/>
    <w:rsid w:val="00D144AE"/>
    <w:rsid w:val="00D30E6E"/>
    <w:rsid w:val="00D32503"/>
    <w:rsid w:val="00D33D6D"/>
    <w:rsid w:val="00D3661C"/>
    <w:rsid w:val="00D36E6B"/>
    <w:rsid w:val="00D3707E"/>
    <w:rsid w:val="00D37A32"/>
    <w:rsid w:val="00D428CA"/>
    <w:rsid w:val="00D45B88"/>
    <w:rsid w:val="00D525B8"/>
    <w:rsid w:val="00D528E3"/>
    <w:rsid w:val="00D53FC5"/>
    <w:rsid w:val="00D67699"/>
    <w:rsid w:val="00D70B45"/>
    <w:rsid w:val="00D75997"/>
    <w:rsid w:val="00D779EF"/>
    <w:rsid w:val="00D90062"/>
    <w:rsid w:val="00DA3D2F"/>
    <w:rsid w:val="00DA4FCF"/>
    <w:rsid w:val="00DA52C0"/>
    <w:rsid w:val="00DB0CEC"/>
    <w:rsid w:val="00DC52CF"/>
    <w:rsid w:val="00DD5DA8"/>
    <w:rsid w:val="00DE2121"/>
    <w:rsid w:val="00DE3E02"/>
    <w:rsid w:val="00DF4153"/>
    <w:rsid w:val="00DF5D61"/>
    <w:rsid w:val="00E00AE3"/>
    <w:rsid w:val="00E0127F"/>
    <w:rsid w:val="00E04246"/>
    <w:rsid w:val="00E25C3F"/>
    <w:rsid w:val="00E6553E"/>
    <w:rsid w:val="00E6734A"/>
    <w:rsid w:val="00E75DCF"/>
    <w:rsid w:val="00E851CF"/>
    <w:rsid w:val="00E86E9D"/>
    <w:rsid w:val="00E91DB6"/>
    <w:rsid w:val="00E94A74"/>
    <w:rsid w:val="00EA153C"/>
    <w:rsid w:val="00EA488C"/>
    <w:rsid w:val="00EA4A6E"/>
    <w:rsid w:val="00EB2254"/>
    <w:rsid w:val="00EB3C68"/>
    <w:rsid w:val="00EB6A6A"/>
    <w:rsid w:val="00EC1F1C"/>
    <w:rsid w:val="00ED045E"/>
    <w:rsid w:val="00ED218A"/>
    <w:rsid w:val="00ED2EE0"/>
    <w:rsid w:val="00ED7E23"/>
    <w:rsid w:val="00F04CC8"/>
    <w:rsid w:val="00F17DAE"/>
    <w:rsid w:val="00F2461E"/>
    <w:rsid w:val="00F2617A"/>
    <w:rsid w:val="00F26803"/>
    <w:rsid w:val="00F34E29"/>
    <w:rsid w:val="00F41130"/>
    <w:rsid w:val="00F4228C"/>
    <w:rsid w:val="00F44F71"/>
    <w:rsid w:val="00F53241"/>
    <w:rsid w:val="00F536AB"/>
    <w:rsid w:val="00F61ED3"/>
    <w:rsid w:val="00F652B9"/>
    <w:rsid w:val="00F661DC"/>
    <w:rsid w:val="00F7389E"/>
    <w:rsid w:val="00F7711C"/>
    <w:rsid w:val="00F853C9"/>
    <w:rsid w:val="00F90D05"/>
    <w:rsid w:val="00F92753"/>
    <w:rsid w:val="00FA37FB"/>
    <w:rsid w:val="00FC4C9E"/>
    <w:rsid w:val="00FC706B"/>
    <w:rsid w:val="00FD22BD"/>
    <w:rsid w:val="00FF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DBCD7"/>
  <w15:docId w15:val="{D4A175F6-872E-481B-97D0-A74F1854F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21467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7E7B"/>
    <w:pPr>
      <w:spacing w:after="0" w:line="240" w:lineRule="auto"/>
    </w:pPr>
  </w:style>
  <w:style w:type="table" w:styleId="TableGrid">
    <w:name w:val="Table Grid"/>
    <w:basedOn w:val="TableNormal"/>
    <w:uiPriority w:val="59"/>
    <w:rsid w:val="00647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7E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19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9D9"/>
  </w:style>
  <w:style w:type="paragraph" w:styleId="Footer">
    <w:name w:val="footer"/>
    <w:basedOn w:val="Normal"/>
    <w:link w:val="FooterChar"/>
    <w:uiPriority w:val="99"/>
    <w:unhideWhenUsed/>
    <w:rsid w:val="001B19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9D9"/>
  </w:style>
  <w:style w:type="paragraph" w:styleId="BalloonText">
    <w:name w:val="Balloon Text"/>
    <w:basedOn w:val="Normal"/>
    <w:link w:val="BalloonTextChar"/>
    <w:uiPriority w:val="99"/>
    <w:semiHidden/>
    <w:unhideWhenUsed/>
    <w:rsid w:val="00752B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B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23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FCDAD9-BBEA-4BA5-9454-E237C2E71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1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UC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Kozlowski</dc:creator>
  <cp:keywords/>
  <dc:description/>
  <cp:lastModifiedBy>tomasz</cp:lastModifiedBy>
  <cp:revision>370</cp:revision>
  <cp:lastPrinted>2012-02-28T02:25:00Z</cp:lastPrinted>
  <dcterms:created xsi:type="dcterms:W3CDTF">2012-01-11T16:10:00Z</dcterms:created>
  <dcterms:modified xsi:type="dcterms:W3CDTF">2017-01-30T03:38:00Z</dcterms:modified>
</cp:coreProperties>
</file>